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ia kneifa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eifa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55 North Ozanam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bangel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423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n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